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Accountant Internship Position in Ital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Italy Rome</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Accountant Intern position at your esteemed organization in Rome, Italy. As a dedicated accounting student deeply passionate about financial management within the European context, I have long admired how Rome's historical significance as a global business hub harmonizes with modern financial practices. This internship opportunity represents not merely a professional stepping stone, but a meaningful immersion into the sophisticated accounting ecosystem of</w:t>
      </w:r>
      <w:r>
        <w:t xml:space="preserve"> </w:t>
      </w:r>
      <w:r>
        <w:rPr>
          <w:bCs/>
          <w:b/>
        </w:rPr>
        <w:t xml:space="preserve">Italy Rome</w:t>
      </w:r>
      <w:r>
        <w:t xml:space="preserve">, where I aim to contribute my academic rigor while learning from industry pioneers.</w:t>
      </w:r>
    </w:p>
    <w:p>
      <w:pPr>
        <w:pStyle w:val="BodyText"/>
      </w:pPr>
      <w:r>
        <w:t xml:space="preserve">My academic journey at [Your University Name] in [Your City/Country] has provided me with a robust foundation for this Accountant internship. I recently completed my Bachelor of Commerce with a specialization in Financial Accounting, graduating with honors (GPA: 3.8/4.0). Core coursework included Advanced Financial Accounting, Taxation Law (with specific focus on Italian VAT regulations), International Financial Reporting Standards (IFRS), and Management Accounting Systems. My final-year project analyzed the financial restructuring of an Italian SME following EU regulatory changes – a study that required meticulous attention to detail and cross-cultural financial interpretation, directly aligning with the complexities you navigate daily in Rome's business environment.</w:t>
      </w:r>
    </w:p>
    <w:p>
      <w:pPr>
        <w:pStyle w:val="BodyText"/>
      </w:pPr>
      <w:r>
        <w:t xml:space="preserve">Beyond academic excellence, I have cultivated technical proficiencies essential for modern accounting roles. I am proficient in SAP Financials, QuickBooks Online, and advanced Excel (with extensive experience in pivot tables, VLOOKUP functions, and financial modeling). My fluency in both English and Italian (CEFR C1 level) enables seamless communication with international clients and local teams – a critical asset when handling financial documentation for businesses operating across the Mediterranean. During my previous role as an Accounting Assistant at [Previous Company], I processed 150+ monthly invoices, reconciled bank statements with 98% accuracy, and supported quarterly tax filings, all while collaborating with Italian-speaking colleagues on cross-border transactions. This experience taught me that precision in accounting transcends language barriers.</w:t>
      </w:r>
    </w:p>
    <w:p>
      <w:pPr>
        <w:pStyle w:val="BodyText"/>
      </w:pPr>
      <w:r>
        <w:t xml:space="preserve">What truly excites me about this opportunity in</w:t>
      </w:r>
      <w:r>
        <w:t xml:space="preserve"> </w:t>
      </w:r>
      <w:r>
        <w:rPr>
          <w:bCs/>
          <w:b/>
        </w:rPr>
        <w:t xml:space="preserve">Italy Rome</w:t>
      </w:r>
      <w:r>
        <w:t xml:space="preserve"> </w:t>
      </w:r>
      <w:r>
        <w:t xml:space="preserve">is the unparalleled convergence of ancient financial traditions and contemporary fiscal innovation. Rome’s position as Italy’s economic nerve center – housing major banking institutions like Banca d'Italia, EU regulatory bodies, and countless multinational headquarters – offers a unique classroom for understanding how global finance operates within Italy's distinct legal framework. I am particularly eager to learn from your team about Italian-specific accounting nuances: the application of D.Lgs 231/2001 compliance, the intricacies of IRAP taxation, and how Rome-based firms navigate post-Brexit financial reporting. The prospect of observing real-time reconciliation processes for businesses serving both EU and international markets in this historic city would be invaluable to my professional development.</w:t>
      </w:r>
    </w:p>
    <w:p>
      <w:pPr>
        <w:pStyle w:val="BodyText"/>
      </w:pPr>
      <w:r>
        <w:t xml:space="preserve">I understand that a successful Accountant Intern must embody analytical precision, ethical integrity, and cultural adaptability – qualities I have demonstrated through my academic projects. In a recent simulation exercise modeling financial statements for an Italian tourism company during the post-pandemic recovery phase, I identified critical discrepancies in revenue recognition practices that aligned with Italian Accounting Standards (Principi Contabili Internazionali). My solution not only improved forecast accuracy by 22% but also highlighted how cultural context influences financial reporting. This experience reinforced my belief that accounting is not merely about numbers, but about understanding the narratives behind them – a perspective I am eager to deepen in Rome’s vibrant business landscape.</w:t>
      </w:r>
    </w:p>
    <w:p>
      <w:pPr>
        <w:pStyle w:val="BodyText"/>
      </w:pPr>
      <w:r>
        <w:t xml:space="preserve">My admiration for your company extends beyond its operational excellence. Your recent initiative partnering with Roma-based startups on sustainable financial planning resonated deeply with my commitment to ethical accounting practices. In an era where ESG reporting is transforming global finance, I am eager to contribute to projects that integrate environmental considerations into traditional accounting frameworks – a practice I've begun exploring through my university’s Sustainability Accounting Club. Rome’s blend of historical preservation and forward-looking innovation makes it the ideal environment for this evolution, and I would be honored to contribute my enthusiasm during my internship.</w:t>
      </w:r>
    </w:p>
    <w:p>
      <w:pPr>
        <w:pStyle w:val="BodyText"/>
      </w:pPr>
      <w:r>
        <w:t xml:space="preserve">Beyond technical skills, I bring a profound respect for Italian business culture – particularly the emphasis on relationship-building ("rapporto") that underpins successful financial partnerships. During my three-month study abroad program in Florence, I learned to navigate professional settings with the appropriate level of formality while building trust through consistent reliability. This cultural sensitivity would enable me to collaborate effectively within your team and understand client relationships from an Italian perspective – a vital advantage for any Accountant operating in Rome.</w:t>
      </w:r>
    </w:p>
    <w:p>
      <w:pPr>
        <w:pStyle w:val="BodyText"/>
      </w:pPr>
      <w:r>
        <w:t xml:space="preserve">The prospect of contributing to your organization’s financial health while learning from industry leaders in Rome fills me with professional purpose. I am confident that my technical competencies, cultural awareness, and genuine passion for accounting will allow me to add immediate value during my internship. I am particularly keen to apply my knowledge of Italian tax regulations under expert mentorship and gain hands-on experience with the sophisticated financial systems that support Rome’s dynamic economy.</w:t>
      </w:r>
    </w:p>
    <w:p>
      <w:pPr>
        <w:pStyle w:val="BodyText"/>
      </w:pPr>
      <w:r>
        <w:t xml:space="preserve">Thank you for considering this</w:t>
      </w:r>
      <w:r>
        <w:t xml:space="preserve"> </w:t>
      </w:r>
      <w:r>
        <w:rPr>
          <w:bCs/>
          <w:b/>
        </w:rPr>
        <w:t xml:space="preserve">Internship Application Letter</w:t>
      </w:r>
      <w:r>
        <w:t xml:space="preserve">. I have attached my resume, academic transcripts, and a reference letter from Professor [Name] at [University], who can speak to my analytical capabilities. I am available for an interview at your earliest convenience and would welcome the opportunity to discuss how my skills align with your team's objectives in</w:t>
      </w:r>
      <w:r>
        <w:t xml:space="preserve"> </w:t>
      </w:r>
      <w:r>
        <w:rPr>
          <w:bCs/>
          <w:b/>
        </w:rPr>
        <w:t xml:space="preserve">Italy Rome</w:t>
      </w:r>
      <w:r>
        <w:t xml:space="preserve">. I look forward to the possibility of contributing to your organization’s continued success while growing as a professional within this historic and dynamic financial center.</w:t>
      </w:r>
    </w:p>
    <w:bookmarkEnd w:id="21"/>
    <w:p>
      <w:pPr>
        <w:pStyle w:val="BodyText"/>
      </w:pPr>
      <w:r>
        <w:t xml:space="preserve">Sincerely,</w:t>
      </w:r>
    </w:p>
    <w:p>
      <w:pPr>
        <w:pStyle w:val="BodyText"/>
      </w:pPr>
      <w:r>
        <w:t xml:space="preserve">[Your Full Name]</w:t>
      </w:r>
    </w:p>
    <w:p>
      <w:pPr>
        <w:pStyle w:val="BodyText"/>
      </w:pPr>
      <w:r>
        <w:t xml:space="preserve">[Your University, Graduation Year]</w:t>
      </w:r>
    </w:p>
    <w:p>
      <w:pPr>
        <w:pStyle w:val="BodyText"/>
      </w:pPr>
      <w:r>
        <w:rPr>
          <w:iCs/>
          <w:i/>
        </w:rPr>
        <w:t xml:space="preserve">Word Count: 852</w:t>
      </w:r>
    </w:p>
    <w:p>
      <w:pPr>
        <w:pStyle w:val="BodyText"/>
      </w:pPr>
      <w:r>
        <w:rPr>
          <w:iCs/>
          <w:i/>
        </w:rPr>
        <w:t xml:space="preserve">This Internship Application Letter for Accountant Position in Italy Rome reflects comprehensive understanding of European accounting standards, cultural context, and Rome's unique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Italy Rome</dc:title>
  <dc:creator/>
  <dc:language>en</dc:language>
  <cp:keywords/>
  <dcterms:created xsi:type="dcterms:W3CDTF">2026-07-20T08:13:35Z</dcterms:created>
  <dcterms:modified xsi:type="dcterms:W3CDTF">2026-07-20T08: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